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72727" w:themeColor="text1" w:themeTint="D8"/>
  <w:body>
    <w:p w14:paraId="74A87AC5" w14:textId="26649967" w:rsidR="00334BB1" w:rsidRDefault="00334BB1">
      <w:r>
        <w:t>All references to the server, target, etc, refer to the</w:t>
      </w:r>
      <w:r w:rsidR="00022FE3">
        <w:t xml:space="preserve"> QDPM webserver at 192.168.168.161:8020.</w:t>
      </w:r>
    </w:p>
    <w:p w14:paraId="01FB2CDA" w14:textId="352557DD" w:rsidR="00262768" w:rsidRDefault="0065112D">
      <w:r w:rsidRPr="0065112D">
        <w:drawing>
          <wp:inline distT="0" distB="0" distL="0" distR="0" wp14:anchorId="2A411323" wp14:editId="1D87F06C">
            <wp:extent cx="5473981" cy="1219263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73981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18FB8" w14:textId="52141BD1" w:rsidR="00605302" w:rsidRDefault="00092C3A">
      <w:r>
        <w:t>The first step I took was to</w:t>
      </w:r>
      <w:r w:rsidR="007F3C80">
        <w:t xml:space="preserve"> copy the </w:t>
      </w:r>
      <w:r w:rsidR="00D01CC3">
        <w:t>user data from the QDPM web portal</w:t>
      </w:r>
      <w:r w:rsidR="006E134C">
        <w:t xml:space="preserve"> to my kali box.  I then converted it to a usable format.</w:t>
      </w:r>
    </w:p>
    <w:p w14:paraId="50874C8D" w14:textId="3C3622F1" w:rsidR="00D01CC3" w:rsidRDefault="00D01CC3">
      <w:r w:rsidRPr="009D3923">
        <w:drawing>
          <wp:inline distT="0" distB="0" distL="0" distR="0" wp14:anchorId="6AF6E020" wp14:editId="1C012C94">
            <wp:extent cx="5340624" cy="214006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40624" cy="214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39F1" w14:textId="74344CF5" w:rsidR="006E134C" w:rsidRDefault="006E134C">
      <w:r>
        <w:t xml:space="preserve">I then extracted the </w:t>
      </w:r>
      <w:r w:rsidR="00515D63">
        <w:t>emails from the user info file.</w:t>
      </w:r>
    </w:p>
    <w:p w14:paraId="5AAA7B73" w14:textId="1579595A" w:rsidR="0065112D" w:rsidRDefault="00351A95">
      <w:r w:rsidRPr="00351A95">
        <w:drawing>
          <wp:inline distT="0" distB="0" distL="0" distR="0" wp14:anchorId="03FAD7AC" wp14:editId="4930A25F">
            <wp:extent cx="5905804" cy="222896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5804" cy="222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9F65" w14:textId="0DA73852" w:rsidR="00515D63" w:rsidRDefault="000E03A0">
      <w:r>
        <w:t>Next,</w:t>
      </w:r>
      <w:r w:rsidR="00515D63">
        <w:t xml:space="preserve"> I pulled the usernames from the email file.</w:t>
      </w:r>
    </w:p>
    <w:p w14:paraId="45E9CFEB" w14:textId="0C247522" w:rsidR="009D3923" w:rsidRDefault="009D3923"/>
    <w:p w14:paraId="4D4969A6" w14:textId="555F5A5E" w:rsidR="00D00250" w:rsidRDefault="00D00250">
      <w:r w:rsidRPr="00D00250">
        <w:lastRenderedPageBreak/>
        <w:drawing>
          <wp:inline distT="0" distB="0" distL="0" distR="0" wp14:anchorId="46358186" wp14:editId="0DB6CE38">
            <wp:extent cx="5829600" cy="4038808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29600" cy="403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AAA9B" w14:textId="0D7317A7" w:rsidR="00515D63" w:rsidRDefault="000E03A0">
      <w:r>
        <w:t xml:space="preserve">I then performed a password spray </w:t>
      </w:r>
      <w:r w:rsidR="00533028">
        <w:t xml:space="preserve">using the email list. </w:t>
      </w:r>
    </w:p>
    <w:p w14:paraId="127F762B" w14:textId="342D233F" w:rsidR="00187830" w:rsidRDefault="00187830">
      <w:r w:rsidRPr="00187830">
        <w:drawing>
          <wp:inline distT="0" distB="0" distL="0" distR="0" wp14:anchorId="26986FE2" wp14:editId="73703A44">
            <wp:extent cx="5943600" cy="2723515"/>
            <wp:effectExtent l="0" t="0" r="0" b="63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DEACC" w14:textId="269E96E7" w:rsidR="00533028" w:rsidRDefault="00533028">
      <w:r>
        <w:t xml:space="preserve">I also fuzzed the password field.  </w:t>
      </w:r>
      <w:r w:rsidR="004C685E">
        <w:t>I used my short list of known and suspected passwords.  I also used the username file I just generated.</w:t>
      </w:r>
    </w:p>
    <w:p w14:paraId="091B689C" w14:textId="2F1B8931" w:rsidR="00012627" w:rsidRDefault="00012627">
      <w:r w:rsidRPr="00012627">
        <w:lastRenderedPageBreak/>
        <w:drawing>
          <wp:inline distT="0" distB="0" distL="0" distR="0" wp14:anchorId="6CEDFBC5" wp14:editId="14583E32">
            <wp:extent cx="5943600" cy="3162935"/>
            <wp:effectExtent l="0" t="0" r="0" b="0"/>
            <wp:docPr id="6" name="Picture 6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pplicatio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AE6AE" w14:textId="06CFFE3D" w:rsidR="00D3627D" w:rsidRDefault="00D3627D">
      <w:r>
        <w:t>This did not yield any new password results.</w:t>
      </w:r>
    </w:p>
    <w:p w14:paraId="4C90590C" w14:textId="77777777" w:rsidR="001D0E26" w:rsidRDefault="001D0E26" w:rsidP="001D0E26"/>
    <w:p w14:paraId="58B4F8F3" w14:textId="34D421B1" w:rsidR="001D0E26" w:rsidRDefault="001D0E26" w:rsidP="001D0E26">
      <w:r>
        <w:rPr>
          <w:noProof/>
        </w:rPr>
        <w:drawing>
          <wp:inline distT="0" distB="0" distL="0" distR="0" wp14:anchorId="209DA51E" wp14:editId="3093E565">
            <wp:extent cx="5943600" cy="1625600"/>
            <wp:effectExtent l="0" t="0" r="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F6915" w14:textId="30F7BC4B" w:rsidR="001D0E26" w:rsidRDefault="00D3627D" w:rsidP="001D0E26">
      <w:r>
        <w:t>Next I a</w:t>
      </w:r>
      <w:r w:rsidR="001D0E26">
        <w:t>ttempted to use hydra to try known and suspected passwords to</w:t>
      </w:r>
      <w:r>
        <w:t xml:space="preserve"> log into the server over </w:t>
      </w:r>
      <w:r w:rsidR="004C52FC">
        <w:t>SSH</w:t>
      </w:r>
      <w:r>
        <w:t xml:space="preserve">.  </w:t>
      </w:r>
      <w:r w:rsidR="001D0E26">
        <w:t>However, I was not able to connect.</w:t>
      </w:r>
      <w:r w:rsidR="004C52FC">
        <w:t xml:space="preserve">  The default port 22 was not open.</w:t>
      </w:r>
    </w:p>
    <w:p w14:paraId="172F0633" w14:textId="3D9E6132" w:rsidR="001D0E26" w:rsidRDefault="001D0E26" w:rsidP="001D0E26">
      <w:r>
        <w:rPr>
          <w:noProof/>
        </w:rPr>
        <w:lastRenderedPageBreak/>
        <w:drawing>
          <wp:inline distT="0" distB="0" distL="0" distR="0" wp14:anchorId="5AD42805" wp14:editId="12CF8141">
            <wp:extent cx="5943600" cy="231140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D9584" w14:textId="215E221E" w:rsidR="001D0E26" w:rsidRDefault="001D0E26" w:rsidP="001D0E26">
      <w:r>
        <w:t xml:space="preserve">Port 22 may or may not be open.  However, it doesn’t connect to </w:t>
      </w:r>
      <w:r w:rsidR="004C52FC">
        <w:t>SSH</w:t>
      </w:r>
      <w:r>
        <w:t xml:space="preserve"> so I suspect it’s down.</w:t>
      </w:r>
    </w:p>
    <w:p w14:paraId="5E2DAB43" w14:textId="061923C4" w:rsidR="001D0E26" w:rsidRDefault="001D0E26" w:rsidP="001D0E26">
      <w:r>
        <w:rPr>
          <w:noProof/>
        </w:rPr>
        <w:drawing>
          <wp:inline distT="0" distB="0" distL="0" distR="0" wp14:anchorId="18102388" wp14:editId="3C2C2F23">
            <wp:extent cx="5943600" cy="647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02008" w14:textId="5999B066" w:rsidR="001D0E26" w:rsidRDefault="001D0E26" w:rsidP="001D0E26">
      <w:r>
        <w:t xml:space="preserve">I then remembered the </w:t>
      </w:r>
      <w:r w:rsidR="004C52FC">
        <w:t>SSH</w:t>
      </w:r>
      <w:r>
        <w:t xml:space="preserve"> port shown in class.  I repeated the hydra request using that port.  Before repeating the hydra I added all of the usernames</w:t>
      </w:r>
      <w:r w:rsidR="00193DF7">
        <w:t xml:space="preserve"> found in the passwd file</w:t>
      </w:r>
      <w:r>
        <w:t xml:space="preserve"> to the password list.  The password list also contained all passwords found previously.</w:t>
      </w:r>
    </w:p>
    <w:p w14:paraId="1AA99299" w14:textId="084E6BC9" w:rsidR="001D0E26" w:rsidRDefault="001D0E26" w:rsidP="001D0E26">
      <w:r>
        <w:rPr>
          <w:noProof/>
        </w:rPr>
        <w:drawing>
          <wp:inline distT="0" distB="0" distL="0" distR="0" wp14:anchorId="3E2FD878" wp14:editId="4AB12111">
            <wp:extent cx="5943600" cy="1016000"/>
            <wp:effectExtent l="0" t="0" r="0" b="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9BA31" w14:textId="5C29E700" w:rsidR="001D0E26" w:rsidRDefault="001D0E26" w:rsidP="001D0E26">
      <w:r>
        <w:t>This resulted in me obtaining three usernames and passwords</w:t>
      </w:r>
      <w:r w:rsidR="00193DF7">
        <w:t xml:space="preserve"> for logging into SSH.</w:t>
      </w:r>
    </w:p>
    <w:p w14:paraId="45DE100E" w14:textId="5CADD13A" w:rsidR="001D0E26" w:rsidRDefault="00E13D99">
      <w:r w:rsidRPr="00E13D99">
        <w:drawing>
          <wp:inline distT="0" distB="0" distL="0" distR="0" wp14:anchorId="1336250B" wp14:editId="3A752A32">
            <wp:extent cx="5943600" cy="103568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B8E7C" w14:textId="281E801B" w:rsidR="00E13D99" w:rsidRDefault="00870A1A">
      <w:r>
        <w:t xml:space="preserve">I then used </w:t>
      </w:r>
      <w:r w:rsidR="00334BB1">
        <w:t>the mp username &amp; password to login over SSH to the server.</w:t>
      </w:r>
    </w:p>
    <w:p w14:paraId="6459F18E" w14:textId="35579A65" w:rsidR="000B1724" w:rsidRDefault="000B1724">
      <w:r w:rsidRPr="000B1724">
        <w:drawing>
          <wp:inline distT="0" distB="0" distL="0" distR="0" wp14:anchorId="20F567C5" wp14:editId="6B2D62C3">
            <wp:extent cx="5943600" cy="1076960"/>
            <wp:effectExtent l="0" t="0" r="0" b="889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AD593" w14:textId="50CE310A" w:rsidR="00022FE3" w:rsidRDefault="00022FE3">
      <w:r>
        <w:lastRenderedPageBreak/>
        <w:t xml:space="preserve">After that </w:t>
      </w:r>
      <w:r w:rsidR="00DE4CEC">
        <w:t>I checked the mp account permissions.  The mp account can run all commands and perform all actions.</w:t>
      </w:r>
    </w:p>
    <w:p w14:paraId="01298DA1" w14:textId="113C353C" w:rsidR="000B1724" w:rsidRDefault="00137E4D">
      <w:r w:rsidRPr="00137E4D">
        <w:drawing>
          <wp:inline distT="0" distB="0" distL="0" distR="0" wp14:anchorId="209A86D0" wp14:editId="6332A5B0">
            <wp:extent cx="3067208" cy="596931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7208" cy="59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30827" w14:textId="4BD73899" w:rsidR="00DE4CEC" w:rsidRDefault="00DE4CEC">
      <w:r>
        <w:t>Using this access I elevated my access to root.</w:t>
      </w:r>
    </w:p>
    <w:p w14:paraId="1C28ADB0" w14:textId="610D59B3" w:rsidR="00DE4CEC" w:rsidRDefault="00DE4CEC">
      <w:r>
        <w:t xml:space="preserve">After gaining access to root I </w:t>
      </w:r>
      <w:r w:rsidR="000C0E4B">
        <w:t xml:space="preserve">needed to create persistence on the box.  I wanted to add a user </w:t>
      </w:r>
      <w:r w:rsidR="0054078A">
        <w:t>in the least obvious way possible.</w:t>
      </w:r>
      <w:r w:rsidR="009E3BF0">
        <w:t xml:space="preserve">  In order to learn how to do this I studied the following resources:</w:t>
      </w:r>
    </w:p>
    <w:p w14:paraId="5149D6B0" w14:textId="77777777" w:rsidR="000229B9" w:rsidRDefault="000229B9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D02A7CF" w14:textId="4A0F8ABA" w:rsidR="000229B9" w:rsidRDefault="000229B9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7" w:history="1">
        <w:r>
          <w:rPr>
            <w:rStyle w:val="Hyperlink"/>
            <w:rFonts w:ascii="Calibri" w:hAnsi="Calibri" w:cs="Calibri"/>
            <w:sz w:val="22"/>
            <w:szCs w:val="22"/>
          </w:rPr>
          <w:t>https://attack.mitre.org/techniques/T1564/002/</w:t>
        </w:r>
      </w:hyperlink>
    </w:p>
    <w:p w14:paraId="29EC932E" w14:textId="77777777" w:rsidR="000229B9" w:rsidRDefault="000229B9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18" w:history="1">
        <w:r>
          <w:rPr>
            <w:rStyle w:val="Hyperlink"/>
            <w:rFonts w:ascii="Calibri" w:hAnsi="Calibri" w:cs="Calibri"/>
            <w:sz w:val="22"/>
            <w:szCs w:val="22"/>
          </w:rPr>
          <w:t>https://askubuntu.com/questions/22006/is-there-a-way-to-create-a-hidden-account</w:t>
        </w:r>
      </w:hyperlink>
    </w:p>
    <w:p w14:paraId="4D238A01" w14:textId="77777777" w:rsidR="009E3BF0" w:rsidRDefault="000229B9" w:rsidP="009E3BF0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  <w:hyperlink r:id="rId19" w:history="1">
        <w:r w:rsidR="009E3BF0">
          <w:rPr>
            <w:rStyle w:val="Hyperlink"/>
            <w:rFonts w:ascii="Calibri" w:hAnsi="Calibri" w:cs="Calibri"/>
            <w:sz w:val="22"/>
            <w:szCs w:val="22"/>
          </w:rPr>
          <w:t>https://embracethered.com/blog/posts/2021/linux-user-uid-zero-backdoor/</w:t>
        </w:r>
      </w:hyperlink>
    </w:p>
    <w:p w14:paraId="73D72386" w14:textId="539705F5" w:rsidR="000229B9" w:rsidRDefault="009E3BF0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20" w:history="1">
        <w:r w:rsidRPr="00AE6AA5">
          <w:rPr>
            <w:rStyle w:val="Hyperlink"/>
            <w:rFonts w:ascii="Calibri" w:hAnsi="Calibri" w:cs="Calibri"/>
            <w:sz w:val="22"/>
            <w:szCs w:val="22"/>
          </w:rPr>
          <w:t>https://askubuntu.com/questions/2471/how-to-hide-users-from-the-gdm-login-screen</w:t>
        </w:r>
      </w:hyperlink>
    </w:p>
    <w:p w14:paraId="63CC7A0B" w14:textId="3672E35F" w:rsidR="009E3BF0" w:rsidRDefault="009E3BF0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70897226" w14:textId="7353FCE9" w:rsidR="009E3BF0" w:rsidRDefault="004628F4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om those resources I took the following notes:</w:t>
      </w:r>
    </w:p>
    <w:p w14:paraId="1F7AC763" w14:textId="77777777" w:rsidR="000229B9" w:rsidRDefault="000229B9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ou can have shell users without a home directory:</w:t>
      </w:r>
    </w:p>
    <w:p w14:paraId="443FF69C" w14:textId="77777777" w:rsidR="000229B9" w:rsidRDefault="000229B9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seradd --no-create-home new_username</w:t>
      </w:r>
    </w:p>
    <w:p w14:paraId="5885D21A" w14:textId="77777777" w:rsidR="004628F4" w:rsidRDefault="000229B9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645FC37" w14:textId="0A46C87B" w:rsidR="001A59CF" w:rsidRDefault="004628F4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</w:t>
      </w:r>
      <w:r w:rsidR="001A59CF">
        <w:rPr>
          <w:rFonts w:ascii="Calibri" w:hAnsi="Calibri" w:cs="Calibri"/>
          <w:sz w:val="22"/>
          <w:szCs w:val="22"/>
        </w:rPr>
        <w:t>onfigure the system to hide users from the login screen</w:t>
      </w:r>
    </w:p>
    <w:p w14:paraId="074911CA" w14:textId="77777777" w:rsidR="004628F4" w:rsidRDefault="004628F4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5E42CC45" w14:textId="2271EACA" w:rsidR="00CB0CF2" w:rsidRDefault="00CB0CF2" w:rsidP="000229B9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et userid &amp; group id to an innocuous </w:t>
      </w:r>
      <w:r w:rsidR="00F72206">
        <w:rPr>
          <w:rFonts w:ascii="Calibri" w:hAnsi="Calibri" w:cs="Calibri"/>
          <w:sz w:val="22"/>
          <w:szCs w:val="22"/>
        </w:rPr>
        <w:t>number under the system default for new users.  This is often 1000 or 500.  Set the username to look like a system account.</w:t>
      </w:r>
    </w:p>
    <w:p w14:paraId="71CDFEA1" w14:textId="1BE9BC0D" w:rsidR="00AA0E4D" w:rsidRDefault="00AA0E4D"/>
    <w:p w14:paraId="70E00DFE" w14:textId="5F76B6CD" w:rsidR="00214598" w:rsidRDefault="00214598">
      <w:r>
        <w:t>In addition to these ideas generated through research I also had the</w:t>
      </w:r>
      <w:r w:rsidR="00FC5A67">
        <w:t xml:space="preserve"> following</w:t>
      </w:r>
      <w:r>
        <w:t xml:space="preserve"> thought</w:t>
      </w:r>
      <w:r w:rsidR="00FC5A67">
        <w:t>s</w:t>
      </w:r>
      <w:r>
        <w:t>:</w:t>
      </w:r>
    </w:p>
    <w:p w14:paraId="1F4DCC26" w14:textId="66583E0E" w:rsidR="00214598" w:rsidRDefault="00214598" w:rsidP="00214598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lete</w:t>
      </w:r>
      <w:r>
        <w:rPr>
          <w:rFonts w:ascii="Calibri" w:hAnsi="Calibri" w:cs="Calibri"/>
          <w:sz w:val="22"/>
          <w:szCs w:val="22"/>
        </w:rPr>
        <w:t xml:space="preserve"> malicious</w:t>
      </w:r>
      <w:r>
        <w:rPr>
          <w:rFonts w:ascii="Calibri" w:hAnsi="Calibri" w:cs="Calibri"/>
          <w:sz w:val="22"/>
          <w:szCs w:val="22"/>
        </w:rPr>
        <w:t xml:space="preserve"> user when other </w:t>
      </w:r>
      <w:r>
        <w:rPr>
          <w:rFonts w:ascii="Calibri" w:hAnsi="Calibri" w:cs="Calibri"/>
          <w:sz w:val="22"/>
          <w:szCs w:val="22"/>
        </w:rPr>
        <w:t>users</w:t>
      </w:r>
      <w:r>
        <w:rPr>
          <w:rFonts w:ascii="Calibri" w:hAnsi="Calibri" w:cs="Calibri"/>
          <w:sz w:val="22"/>
          <w:szCs w:val="22"/>
        </w:rPr>
        <w:t xml:space="preserve"> login, then recreate user on logout using </w:t>
      </w:r>
      <w:r>
        <w:rPr>
          <w:rFonts w:ascii="Calibri" w:hAnsi="Calibri" w:cs="Calibri"/>
          <w:sz w:val="22"/>
          <w:szCs w:val="22"/>
        </w:rPr>
        <w:t xml:space="preserve">built in login and logout scripts. </w:t>
      </w:r>
      <w:r>
        <w:rPr>
          <w:rFonts w:ascii="Calibri" w:hAnsi="Calibri" w:cs="Calibri"/>
          <w:sz w:val="22"/>
          <w:szCs w:val="22"/>
        </w:rPr>
        <w:t xml:space="preserve">  Edit password &amp; shadow files manually instead of using a useradd or adduser command.  Make passwd file only available to the admin users so you don’t need to delete your user at every login.</w:t>
      </w:r>
      <w:r w:rsidR="00FC5A67">
        <w:rPr>
          <w:rFonts w:ascii="Calibri" w:hAnsi="Calibri" w:cs="Calibri"/>
          <w:sz w:val="22"/>
          <w:szCs w:val="22"/>
        </w:rPr>
        <w:t xml:space="preserve">  Only at the logins of the admin users.</w:t>
      </w:r>
    </w:p>
    <w:p w14:paraId="069D9331" w14:textId="77777777" w:rsidR="00214598" w:rsidRDefault="00214598" w:rsidP="00214598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0E6BF83" w14:textId="57E2D92D" w:rsidR="00214598" w:rsidRDefault="00FC5A67">
      <w:r>
        <w:t xml:space="preserve">Manually edit the passwd </w:t>
      </w:r>
      <w:r w:rsidR="00F02DF3">
        <w:t>and shadow files to make new user seem less suspicious.</w:t>
      </w:r>
    </w:p>
    <w:p w14:paraId="4728AE32" w14:textId="323F63E9" w:rsidR="006919AE" w:rsidRDefault="006919AE">
      <w:r>
        <w:t>Use an existing system group as the primary group</w:t>
      </w:r>
      <w:r w:rsidR="003E568F">
        <w:t xml:space="preserve"> for the new malicious user</w:t>
      </w:r>
      <w:r>
        <w:t>.</w:t>
      </w:r>
    </w:p>
    <w:p w14:paraId="1E6D40F5" w14:textId="0B2692E6" w:rsidR="00DE26B5" w:rsidRDefault="00DE26B5">
      <w:r w:rsidRPr="00DE26B5">
        <w:lastRenderedPageBreak/>
        <w:drawing>
          <wp:inline distT="0" distB="0" distL="0" distR="0" wp14:anchorId="78AC771E" wp14:editId="5380E278">
            <wp:extent cx="5943600" cy="339725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2959D" w14:textId="025D8F60" w:rsidR="000B5559" w:rsidRDefault="000B5559" w:rsidP="000B5559">
      <w:r>
        <w:t xml:space="preserve">Acting on my research and ideas I created a new </w:t>
      </w:r>
      <w:r>
        <w:t xml:space="preserve">user using the above shown </w:t>
      </w:r>
      <w:r w:rsidR="003E4F32">
        <w:t xml:space="preserve">useradd </w:t>
      </w:r>
      <w:r>
        <w:t>command</w:t>
      </w:r>
      <w:r w:rsidR="003E4F32">
        <w:t xml:space="preserve">.  </w:t>
      </w:r>
      <w:r w:rsidR="00AB36F2">
        <w:t>-l specifies “d</w:t>
      </w:r>
      <w:r w:rsidR="00AB36F2" w:rsidRPr="00AB36F2">
        <w:t>o not add the user to the lastlog and faillog databases</w:t>
      </w:r>
      <w:r w:rsidR="00AB36F2">
        <w:t>”</w:t>
      </w:r>
      <w:r w:rsidR="00AB36F2" w:rsidRPr="00AB36F2">
        <w:t>.</w:t>
      </w:r>
      <w:r w:rsidR="00AB36F2">
        <w:t xml:space="preserve">  -M means do not create a home directory.  -N </w:t>
      </w:r>
      <w:r w:rsidR="009429F4">
        <w:t xml:space="preserve">means </w:t>
      </w:r>
      <w:r w:rsidR="0039141C">
        <w:t xml:space="preserve">do not create a group based on the new username.  –system means make the user a system user.  </w:t>
      </w:r>
      <w:r w:rsidR="00B015FD">
        <w:t>-g specifies the group id.  -u specifies the user id.</w:t>
      </w:r>
    </w:p>
    <w:p w14:paraId="5A520048" w14:textId="7C963753" w:rsidR="003E5445" w:rsidRDefault="003E5445" w:rsidP="000B5559">
      <w:r>
        <w:t>I created the account at 7:40pm on 2/2/2022.</w:t>
      </w:r>
      <w:r>
        <w:t xml:space="preserve">  I then set the password so I could log into the account.</w:t>
      </w:r>
    </w:p>
    <w:p w14:paraId="6FF805B7" w14:textId="682189F0" w:rsidR="00F91F28" w:rsidRDefault="00F91F28">
      <w:r w:rsidRPr="00F91F28">
        <w:drawing>
          <wp:inline distT="0" distB="0" distL="0" distR="0" wp14:anchorId="1E75161F" wp14:editId="7C509A31">
            <wp:extent cx="5943600" cy="1724025"/>
            <wp:effectExtent l="0" t="0" r="0" b="952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5B6C5" w14:textId="0B84D7F5" w:rsidR="003E5445" w:rsidRDefault="003E5445">
      <w:r>
        <w:t>I added the account to the news group and designed the name so that it would seem related to the news user.</w:t>
      </w:r>
    </w:p>
    <w:p w14:paraId="2B0A068E" w14:textId="4F5E54F2" w:rsidR="0075582D" w:rsidRDefault="009656BE">
      <w:r w:rsidRPr="009656BE">
        <w:drawing>
          <wp:inline distT="0" distB="0" distL="0" distR="0" wp14:anchorId="3DB95447" wp14:editId="0ABA9708">
            <wp:extent cx="5943600" cy="6273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DAF50" w14:textId="1FCC6FFB" w:rsidR="003E5445" w:rsidRDefault="003E5445">
      <w:r>
        <w:t>I then confirmed that I could login over ssh with the nwpull account.</w:t>
      </w:r>
    </w:p>
    <w:p w14:paraId="2FD31B82" w14:textId="77777777" w:rsidR="0075582D" w:rsidRDefault="0075582D"/>
    <w:p w14:paraId="790E9F05" w14:textId="00F0B1D3" w:rsidR="00F91F28" w:rsidRDefault="0075582D">
      <w:r w:rsidRPr="0075582D">
        <w:lastRenderedPageBreak/>
        <w:drawing>
          <wp:inline distT="0" distB="0" distL="0" distR="0" wp14:anchorId="46F6785E" wp14:editId="78748E21">
            <wp:extent cx="4826248" cy="609631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6248" cy="609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2A3A0" w14:textId="37CE692C" w:rsidR="003E5445" w:rsidRDefault="003E5445">
      <w:r>
        <w:t>I then added</w:t>
      </w:r>
      <w:r w:rsidR="003B2E22">
        <w:t xml:space="preserve"> nwpull to the sudo group so I could perform any and all actions as nwpull.</w:t>
      </w:r>
    </w:p>
    <w:p w14:paraId="5C8171E3" w14:textId="5069D2DE" w:rsidR="003B2E22" w:rsidRDefault="00DF4D9E">
      <w:r w:rsidRPr="00DF4D9E">
        <w:drawing>
          <wp:inline distT="0" distB="0" distL="0" distR="0" wp14:anchorId="7187A4FA" wp14:editId="7BD11210">
            <wp:extent cx="5372376" cy="1968601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16441" w14:textId="509CF369" w:rsidR="00DF4D9E" w:rsidRDefault="007D77DA">
      <w:r w:rsidRPr="007D77DA">
        <w:drawing>
          <wp:inline distT="0" distB="0" distL="0" distR="0" wp14:anchorId="2C39F4C4" wp14:editId="5CEF9D88">
            <wp:extent cx="5943600" cy="1296670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2DD96" w14:textId="3E7A5BB4" w:rsidR="008B0A78" w:rsidRDefault="004B15FE">
      <w:r>
        <w:t>I then modified the /etc/passwd and /etc/shadow files to show the nwpull user in less suspicious locations.</w:t>
      </w:r>
      <w:r w:rsidR="00CC480D">
        <w:t xml:space="preserve">  I also removed the nwpull home folder from /etc/shadow.  I then re-verified that I could login with nwpull.</w:t>
      </w:r>
    </w:p>
    <w:sectPr w:rsidR="008B0A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DczMrEwNTQ2MLVQ0lEKTi0uzszPAykwrAUAeIB1TSwAAAA="/>
  </w:docVars>
  <w:rsids>
    <w:rsidRoot w:val="00F407CE"/>
    <w:rsid w:val="00012627"/>
    <w:rsid w:val="000229B9"/>
    <w:rsid w:val="00022FE3"/>
    <w:rsid w:val="00045C2D"/>
    <w:rsid w:val="00082661"/>
    <w:rsid w:val="00092C3A"/>
    <w:rsid w:val="000B1724"/>
    <w:rsid w:val="000B5559"/>
    <w:rsid w:val="000C0E4B"/>
    <w:rsid w:val="000D04BB"/>
    <w:rsid w:val="000E03A0"/>
    <w:rsid w:val="00137E4D"/>
    <w:rsid w:val="00187830"/>
    <w:rsid w:val="00193DF7"/>
    <w:rsid w:val="001A59CF"/>
    <w:rsid w:val="001D0E26"/>
    <w:rsid w:val="00214598"/>
    <w:rsid w:val="00262768"/>
    <w:rsid w:val="00334BB1"/>
    <w:rsid w:val="0034265F"/>
    <w:rsid w:val="00351A95"/>
    <w:rsid w:val="00353B5E"/>
    <w:rsid w:val="0039141C"/>
    <w:rsid w:val="003B2E22"/>
    <w:rsid w:val="003E4F32"/>
    <w:rsid w:val="003E5445"/>
    <w:rsid w:val="003E568F"/>
    <w:rsid w:val="003F2F28"/>
    <w:rsid w:val="00421935"/>
    <w:rsid w:val="004628F4"/>
    <w:rsid w:val="004B15FE"/>
    <w:rsid w:val="004C52FC"/>
    <w:rsid w:val="004C685E"/>
    <w:rsid w:val="00515D63"/>
    <w:rsid w:val="00533028"/>
    <w:rsid w:val="0054078A"/>
    <w:rsid w:val="00605302"/>
    <w:rsid w:val="0065112D"/>
    <w:rsid w:val="00670D7A"/>
    <w:rsid w:val="00683A81"/>
    <w:rsid w:val="006919AE"/>
    <w:rsid w:val="006E134C"/>
    <w:rsid w:val="006E79A5"/>
    <w:rsid w:val="007004EE"/>
    <w:rsid w:val="0075582D"/>
    <w:rsid w:val="007D77DA"/>
    <w:rsid w:val="007F3C80"/>
    <w:rsid w:val="00870A1A"/>
    <w:rsid w:val="0089594B"/>
    <w:rsid w:val="008A6D1D"/>
    <w:rsid w:val="008B0A78"/>
    <w:rsid w:val="008E062F"/>
    <w:rsid w:val="008E3A11"/>
    <w:rsid w:val="009429F4"/>
    <w:rsid w:val="0094306C"/>
    <w:rsid w:val="009656BE"/>
    <w:rsid w:val="009D3923"/>
    <w:rsid w:val="009E3BF0"/>
    <w:rsid w:val="00AA0E4D"/>
    <w:rsid w:val="00AB36F2"/>
    <w:rsid w:val="00B015FD"/>
    <w:rsid w:val="00B51566"/>
    <w:rsid w:val="00C81D45"/>
    <w:rsid w:val="00CB0CF2"/>
    <w:rsid w:val="00CB2D2A"/>
    <w:rsid w:val="00CC480D"/>
    <w:rsid w:val="00D00250"/>
    <w:rsid w:val="00D01CC3"/>
    <w:rsid w:val="00D3627D"/>
    <w:rsid w:val="00DE26B5"/>
    <w:rsid w:val="00DE4CEC"/>
    <w:rsid w:val="00DF4D9E"/>
    <w:rsid w:val="00E13D99"/>
    <w:rsid w:val="00E4705D"/>
    <w:rsid w:val="00E65026"/>
    <w:rsid w:val="00E83A18"/>
    <w:rsid w:val="00F02DF3"/>
    <w:rsid w:val="00F407CE"/>
    <w:rsid w:val="00F72206"/>
    <w:rsid w:val="00F91F28"/>
    <w:rsid w:val="00FB39C7"/>
    <w:rsid w:val="00FC5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B300E"/>
  <w15:chartTrackingRefBased/>
  <w15:docId w15:val="{FAAD9382-25AB-4EDB-81B0-9AA031492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0E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0E4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229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0229B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8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hyperlink" Target="https://askubuntu.com/questions/22006/is-there-a-way-to-create-a-hidden-account" TargetMode="External"/><Relationship Id="rId26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hyperlink" Target="https://attack.mitre.org/techniques/T1564/002/" TargetMode="External"/><Relationship Id="rId25" Type="http://schemas.openxmlformats.org/officeDocument/2006/relationships/image" Target="media/image18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hyperlink" Target="https://askubuntu.com/questions/2471/how-to-hide-users-from-the-gdm-login-screen" TargetMode="Externa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17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hyperlink" Target="https://embracethered.com/blog/posts/2021/linux-user-uid-zero-backdoor/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7</Pages>
  <Words>625</Words>
  <Characters>3566</Characters>
  <Application>Microsoft Office Word</Application>
  <DocSecurity>0</DocSecurity>
  <Lines>29</Lines>
  <Paragraphs>8</Paragraphs>
  <ScaleCrop>false</ScaleCrop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hro Pesquera</dc:creator>
  <cp:keywords/>
  <dc:description/>
  <cp:lastModifiedBy>Jethro Pesquera</cp:lastModifiedBy>
  <cp:revision>82</cp:revision>
  <dcterms:created xsi:type="dcterms:W3CDTF">2022-02-02T23:20:00Z</dcterms:created>
  <dcterms:modified xsi:type="dcterms:W3CDTF">2022-02-03T04:41:00Z</dcterms:modified>
</cp:coreProperties>
</file>